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hrai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ahrain received a score of 54.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ahrain received a score of 9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ahrain received a score of</w:t>
      </w:r>
      <w:r>
        <w:t xml:space="preserve"> </w:t>
      </w:r>
      <w:r>
        <w:rPr>
          <w:b/>
        </w:rPr>
        <w:t xml:space="preserve">64.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ahrain received a score of 41.6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ahrain received a score of 46.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ahrain received a score of 3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ahrain received a score of 0.9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ahrain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ahrain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ahrai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ahrain received a score of 0.4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ahrain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ahrain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ahrain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ahrain received a score of 0.4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ahrai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ahrain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ahrain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Middle%20East%20&amp;%20North%20Africa\Bahrai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hrai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Population data compiled from administrative register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4, 2005, 2014</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ahrai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rain Country Report</dc:title>
  <dc:creator>SPI Team</dc:creator>
  <cp:keywords/>
  <dcterms:created xsi:type="dcterms:W3CDTF">2021-05-25T14:32:39Z</dcterms:created>
  <dcterms:modified xsi:type="dcterms:W3CDTF">2021-05-25T14:3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